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284"/>
        <w:gridCol w:w="6951"/>
      </w:tblGrid>
      <w:tr w:rsidR="000A5160" w:rsidRPr="0037074A" w:rsidTr="00884F58"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0A5160" w:rsidRPr="00B135F2" w:rsidRDefault="000A5160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0A5160" w:rsidRPr="00714021" w:rsidRDefault="000A5160" w:rsidP="000A5160">
            <w:pPr>
              <w:spacing w:after="288" w:line="276" w:lineRule="auto"/>
              <w:rPr>
                <w:b/>
                <w:i/>
                <w:spacing w:val="-2"/>
              </w:rPr>
            </w:pPr>
            <w:r>
              <w:rPr>
                <w:b/>
              </w:rPr>
              <w:t>БЕЗОПАСНОСТЬ ЖИЗНЕДЕЯТЕЛЬНОСТИ</w:t>
            </w:r>
          </w:p>
        </w:tc>
      </w:tr>
      <w:tr w:rsidR="000A5160" w:rsidRPr="0037074A" w:rsidTr="00884F58"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0A5160" w:rsidRPr="00B135F2" w:rsidRDefault="000A5160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A5160" w:rsidRPr="0037074A" w:rsidTr="00884F58"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0A5160" w:rsidRPr="00B135F2" w:rsidRDefault="000A5160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0A5160" w:rsidRPr="0037074A" w:rsidTr="00884F58"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0A5160" w:rsidRPr="00B135F2" w:rsidRDefault="000A5160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0A5160" w:rsidRPr="0037074A" w:rsidTr="00884F58"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0A5160" w:rsidRPr="00B135F2" w:rsidRDefault="000A5160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>2017</w:t>
            </w:r>
          </w:p>
        </w:tc>
      </w:tr>
      <w:tr w:rsidR="000A5160" w:rsidRPr="0037074A" w:rsidTr="00884F58"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0A5160" w:rsidRPr="00B135F2" w:rsidRDefault="000A5160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0A5160" w:rsidRPr="00714021" w:rsidRDefault="000A5160" w:rsidP="000A5160">
            <w:pPr>
              <w:spacing w:after="120" w:line="276" w:lineRule="auto"/>
              <w:jc w:val="both"/>
            </w:pPr>
            <w:r w:rsidRPr="00AF7CB5">
              <w:t>Целью освоения дисциплины «Безопасность жизнедеятельности» является  формирование  у студентов представления о неразрывном единстве эффективной профессиональной деятельности с требованиями к безопасности и защищенности человека. Реализация этих требований гарантирует сохранение работоспособности и здоровья человека, готовит его к действиям в экстремальных условиях.</w:t>
            </w:r>
          </w:p>
        </w:tc>
      </w:tr>
      <w:tr w:rsidR="000A5160" w:rsidRPr="0037074A" w:rsidTr="00884F58"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0A5160" w:rsidRPr="00B135F2" w:rsidRDefault="000A5160" w:rsidP="00884F58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A5160" w:rsidRPr="00280934" w:rsidRDefault="000A5160" w:rsidP="00884F58">
            <w:pPr>
              <w:spacing w:after="288" w:line="276" w:lineRule="auto"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Базовая часть</w:t>
            </w:r>
          </w:p>
        </w:tc>
      </w:tr>
      <w:tr w:rsidR="000A5160" w:rsidRPr="0037074A" w:rsidTr="00884F58"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0A5160" w:rsidRPr="00B135F2" w:rsidRDefault="000A5160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 w:line="276" w:lineRule="auto"/>
              <w:jc w:val="both"/>
            </w:pPr>
            <w:r w:rsidRPr="00AF7CB5">
              <w:t>ОК-9: способность использовать приемы первой помощи, методы защиты в условиях чрезвычайных ситуаций.</w:t>
            </w:r>
          </w:p>
        </w:tc>
      </w:tr>
      <w:tr w:rsidR="000A5160" w:rsidRPr="0037074A" w:rsidTr="00884F58">
        <w:tc>
          <w:tcPr>
            <w:tcW w:w="0" w:type="auto"/>
            <w:shd w:val="clear" w:color="auto" w:fill="auto"/>
          </w:tcPr>
          <w:p w:rsidR="000A5160" w:rsidRPr="0037074A" w:rsidRDefault="000A5160" w:rsidP="00884F58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0A5160" w:rsidRPr="00B135F2" w:rsidRDefault="000A5160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0A5160" w:rsidRPr="00714021" w:rsidRDefault="000A5160" w:rsidP="00884F58">
            <w:pPr>
              <w:spacing w:after="288" w:line="276" w:lineRule="auto"/>
              <w:jc w:val="both"/>
              <w:rPr>
                <w:i/>
                <w:color w:val="000000"/>
              </w:rPr>
            </w:pPr>
            <w:proofErr w:type="spellStart"/>
            <w:r w:rsidRPr="00AF7CB5">
              <w:rPr>
                <w:i/>
              </w:rPr>
              <w:t>Радионович</w:t>
            </w:r>
            <w:proofErr w:type="spellEnd"/>
            <w:r w:rsidRPr="00AF7CB5">
              <w:rPr>
                <w:i/>
              </w:rPr>
              <w:t xml:space="preserve"> </w:t>
            </w:r>
            <w:proofErr w:type="spellStart"/>
            <w:r w:rsidRPr="00AF7CB5">
              <w:rPr>
                <w:i/>
              </w:rPr>
              <w:t>А.М</w:t>
            </w:r>
            <w:proofErr w:type="spellEnd"/>
            <w:r w:rsidRPr="00AF7CB5">
              <w:rPr>
                <w:i/>
              </w:rPr>
              <w:t>.</w:t>
            </w:r>
          </w:p>
        </w:tc>
      </w:tr>
    </w:tbl>
    <w:p w:rsidR="000A5160" w:rsidRPr="0037074A" w:rsidRDefault="000A5160" w:rsidP="000A5160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0A5160" w:rsidRPr="0037074A" w:rsidTr="00884F58">
        <w:tc>
          <w:tcPr>
            <w:tcW w:w="787" w:type="pct"/>
          </w:tcPr>
          <w:p w:rsidR="000A5160" w:rsidRPr="0018711F" w:rsidRDefault="000A5160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0A5160" w:rsidRPr="0018711F" w:rsidRDefault="000A5160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0A5160" w:rsidRPr="0018711F" w:rsidRDefault="000A5160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0A5160" w:rsidRPr="0018711F" w:rsidRDefault="000A5160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0A5160" w:rsidRPr="0018711F" w:rsidRDefault="000A5160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0A5160" w:rsidRPr="0018711F" w:rsidRDefault="000A5160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0A5160" w:rsidRPr="0037074A" w:rsidTr="00884F58">
        <w:tc>
          <w:tcPr>
            <w:tcW w:w="787" w:type="pct"/>
          </w:tcPr>
          <w:p w:rsidR="000A5160" w:rsidRPr="00AF7CB5" w:rsidRDefault="000A5160" w:rsidP="000A5160">
            <w:pPr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453" w:type="pct"/>
          </w:tcPr>
          <w:p w:rsidR="000A5160" w:rsidRPr="00AF7CB5" w:rsidRDefault="000A5160" w:rsidP="000A5160">
            <w:pPr>
              <w:spacing w:after="120" w:line="276" w:lineRule="auto"/>
              <w:jc w:val="both"/>
            </w:pPr>
          </w:p>
        </w:tc>
        <w:tc>
          <w:tcPr>
            <w:tcW w:w="393" w:type="pct"/>
          </w:tcPr>
          <w:p w:rsidR="000A5160" w:rsidRPr="00AF7CB5" w:rsidRDefault="000A5160" w:rsidP="000A5160">
            <w:pPr>
              <w:spacing w:after="120" w:line="276" w:lineRule="auto"/>
              <w:jc w:val="both"/>
            </w:pPr>
            <w:r>
              <w:t>28</w:t>
            </w:r>
          </w:p>
        </w:tc>
        <w:tc>
          <w:tcPr>
            <w:tcW w:w="384" w:type="pct"/>
          </w:tcPr>
          <w:p w:rsidR="000A5160" w:rsidRPr="00AF7CB5" w:rsidRDefault="000A5160" w:rsidP="000A5160">
            <w:pPr>
              <w:spacing w:after="120" w:line="276" w:lineRule="auto"/>
              <w:jc w:val="both"/>
            </w:pPr>
            <w:r>
              <w:t>44</w:t>
            </w:r>
          </w:p>
        </w:tc>
        <w:tc>
          <w:tcPr>
            <w:tcW w:w="667" w:type="pct"/>
          </w:tcPr>
          <w:p w:rsidR="000A5160" w:rsidRPr="00AF7CB5" w:rsidRDefault="000A5160" w:rsidP="000A5160">
            <w:pPr>
              <w:spacing w:after="120" w:line="276" w:lineRule="auto"/>
              <w:jc w:val="both"/>
            </w:pPr>
          </w:p>
        </w:tc>
        <w:tc>
          <w:tcPr>
            <w:tcW w:w="2316" w:type="pct"/>
          </w:tcPr>
          <w:p w:rsidR="000A5160" w:rsidRPr="00AF7CB5" w:rsidRDefault="000A5160" w:rsidP="000A5160">
            <w:pPr>
              <w:spacing w:after="120" w:line="276" w:lineRule="auto"/>
              <w:jc w:val="both"/>
            </w:pPr>
            <w:r>
              <w:t>Зачет</w:t>
            </w:r>
          </w:p>
        </w:tc>
      </w:tr>
    </w:tbl>
    <w:p w:rsidR="000A5160" w:rsidRPr="00280934" w:rsidRDefault="000A5160" w:rsidP="000A5160">
      <w:pPr>
        <w:spacing w:after="288" w:line="276" w:lineRule="auto"/>
        <w:ind w:left="567" w:hanging="567"/>
        <w:jc w:val="both"/>
      </w:pPr>
    </w:p>
    <w:p w:rsidR="000A5160" w:rsidRPr="00280934" w:rsidRDefault="000A5160" w:rsidP="000A5160">
      <w:pPr>
        <w:spacing w:line="276" w:lineRule="auto"/>
        <w:ind w:firstLine="567"/>
        <w:jc w:val="both"/>
      </w:pPr>
    </w:p>
    <w:p w:rsidR="00AF7CB5" w:rsidRPr="00AF7CB5" w:rsidRDefault="00AF7CB5" w:rsidP="00AF7CB5">
      <w:pPr>
        <w:spacing w:after="120" w:line="276" w:lineRule="auto"/>
      </w:pPr>
      <w:bookmarkStart w:id="0" w:name="_Toc467599945"/>
      <w:bookmarkStart w:id="1" w:name="_Toc468272471"/>
      <w:bookmarkStart w:id="2" w:name="_Toc468274072"/>
      <w:bookmarkStart w:id="3" w:name="_Toc468278248"/>
      <w:bookmarkStart w:id="4" w:name="_Toc468280915"/>
    </w:p>
    <w:bookmarkEnd w:id="0"/>
    <w:bookmarkEnd w:id="1"/>
    <w:bookmarkEnd w:id="2"/>
    <w:bookmarkEnd w:id="3"/>
    <w:bookmarkEnd w:id="4"/>
    <w:p w:rsidR="00076D08" w:rsidRDefault="00076D08" w:rsidP="00AF7CB5">
      <w:pPr>
        <w:spacing w:after="120" w:line="276" w:lineRule="auto"/>
      </w:pPr>
    </w:p>
    <w:p w:rsidR="00A64FE1" w:rsidRPr="00AF7CB5" w:rsidRDefault="00A64FE1" w:rsidP="00AF7CB5">
      <w:pPr>
        <w:widowControl w:val="0"/>
        <w:autoSpaceDE w:val="0"/>
        <w:autoSpaceDN w:val="0"/>
        <w:adjustRightInd w:val="0"/>
        <w:spacing w:after="120" w:line="276" w:lineRule="auto"/>
        <w:rPr>
          <w:b/>
        </w:rPr>
      </w:pPr>
      <w:bookmarkStart w:id="5" w:name="_GoBack"/>
      <w:bookmarkEnd w:id="5"/>
    </w:p>
    <w:sectPr w:rsidR="00A64FE1" w:rsidRPr="00AF7CB5" w:rsidSect="002D05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5F31" w:rsidRDefault="002F5F31" w:rsidP="0037018F">
      <w:r>
        <w:separator/>
      </w:r>
    </w:p>
  </w:endnote>
  <w:endnote w:type="continuationSeparator" w:id="0">
    <w:p w:rsidR="002F5F31" w:rsidRDefault="002F5F31" w:rsidP="00370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Lohit Hindi">
    <w:altName w:val="MS Mincho"/>
    <w:charset w:val="8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jaVu Sans">
    <w:charset w:val="80"/>
    <w:family w:val="auto"/>
    <w:pitch w:val="variable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5F31" w:rsidRDefault="002F5F31" w:rsidP="0037018F">
      <w:r>
        <w:separator/>
      </w:r>
    </w:p>
  </w:footnote>
  <w:footnote w:type="continuationSeparator" w:id="0">
    <w:p w:rsidR="002F5F31" w:rsidRDefault="002F5F31" w:rsidP="00370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3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93C053D"/>
    <w:multiLevelType w:val="hybridMultilevel"/>
    <w:tmpl w:val="4A90E0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7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8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5"/>
  </w:num>
  <w:num w:numId="4">
    <w:abstractNumId w:val="12"/>
  </w:num>
  <w:num w:numId="5">
    <w:abstractNumId w:val="16"/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4"/>
  </w:num>
  <w:num w:numId="9">
    <w:abstractNumId w:val="11"/>
  </w:num>
  <w:num w:numId="10">
    <w:abstractNumId w:val="17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5"/>
  </w:num>
  <w:num w:numId="15">
    <w:abstractNumId w:val="4"/>
  </w:num>
  <w:num w:numId="16">
    <w:abstractNumId w:val="7"/>
  </w:num>
  <w:num w:numId="17">
    <w:abstractNumId w:val="13"/>
  </w:num>
  <w:num w:numId="18">
    <w:abstractNumId w:val="3"/>
  </w:num>
  <w:num w:numId="19">
    <w:abstractNumId w:val="2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DAyMjYzMgAyDZV0lIJTi4sz8/NACsxrATHxnwwsAAAA"/>
  </w:docVars>
  <w:rsids>
    <w:rsidRoot w:val="00424A8E"/>
    <w:rsid w:val="00004C36"/>
    <w:rsid w:val="00076D08"/>
    <w:rsid w:val="00086457"/>
    <w:rsid w:val="000A41CE"/>
    <w:rsid w:val="000A5160"/>
    <w:rsid w:val="000D3583"/>
    <w:rsid w:val="0010774E"/>
    <w:rsid w:val="001440EA"/>
    <w:rsid w:val="00210685"/>
    <w:rsid w:val="00215AB1"/>
    <w:rsid w:val="00292F8D"/>
    <w:rsid w:val="002A77E0"/>
    <w:rsid w:val="002D054A"/>
    <w:rsid w:val="002E6032"/>
    <w:rsid w:val="002F5F31"/>
    <w:rsid w:val="0037018F"/>
    <w:rsid w:val="0037715A"/>
    <w:rsid w:val="003E720F"/>
    <w:rsid w:val="003F2CC7"/>
    <w:rsid w:val="00424A8E"/>
    <w:rsid w:val="00495058"/>
    <w:rsid w:val="004B348C"/>
    <w:rsid w:val="004D2BB2"/>
    <w:rsid w:val="00507C09"/>
    <w:rsid w:val="00570F97"/>
    <w:rsid w:val="005730C4"/>
    <w:rsid w:val="005867EB"/>
    <w:rsid w:val="0059117E"/>
    <w:rsid w:val="005C0E52"/>
    <w:rsid w:val="005C18BE"/>
    <w:rsid w:val="00612EC7"/>
    <w:rsid w:val="0062613B"/>
    <w:rsid w:val="00655B2C"/>
    <w:rsid w:val="006712D3"/>
    <w:rsid w:val="006C0AA4"/>
    <w:rsid w:val="00770DE2"/>
    <w:rsid w:val="00793B33"/>
    <w:rsid w:val="007B6654"/>
    <w:rsid w:val="00886A7F"/>
    <w:rsid w:val="0089687C"/>
    <w:rsid w:val="008A557D"/>
    <w:rsid w:val="008B2802"/>
    <w:rsid w:val="00984F57"/>
    <w:rsid w:val="00A64FE1"/>
    <w:rsid w:val="00A92E8F"/>
    <w:rsid w:val="00AF4894"/>
    <w:rsid w:val="00AF7CB5"/>
    <w:rsid w:val="00B90D86"/>
    <w:rsid w:val="00BA0941"/>
    <w:rsid w:val="00BB0F8B"/>
    <w:rsid w:val="00BC68D7"/>
    <w:rsid w:val="00C175E1"/>
    <w:rsid w:val="00CA633F"/>
    <w:rsid w:val="00CA6DA8"/>
    <w:rsid w:val="00CC1412"/>
    <w:rsid w:val="00CF6087"/>
    <w:rsid w:val="00D10310"/>
    <w:rsid w:val="00D12147"/>
    <w:rsid w:val="00DC2B83"/>
    <w:rsid w:val="00DE0BC6"/>
    <w:rsid w:val="00E316D1"/>
    <w:rsid w:val="00E57CCC"/>
    <w:rsid w:val="00E839B9"/>
    <w:rsid w:val="00EB098D"/>
    <w:rsid w:val="00ED2A18"/>
    <w:rsid w:val="00EE07D3"/>
    <w:rsid w:val="00EE6405"/>
    <w:rsid w:val="00F77D03"/>
    <w:rsid w:val="00FA014B"/>
    <w:rsid w:val="00FB071E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4EEE5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3E72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2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Название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after="120"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after="120"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spacing w:after="120"/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  <w:spacing w:after="12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 w:after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1">
    <w:name w:val="TOC Heading"/>
    <w:basedOn w:val="10"/>
    <w:next w:val="a1"/>
    <w:uiPriority w:val="39"/>
    <w:semiHidden/>
    <w:unhideWhenUsed/>
    <w:qFormat/>
    <w:rsid w:val="00A64FE1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E35CF4-B61E-4DED-AACD-84A2A6C1F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dcterms:created xsi:type="dcterms:W3CDTF">2017-07-25T08:23:00Z</dcterms:created>
  <dcterms:modified xsi:type="dcterms:W3CDTF">2018-03-22T08:11:00Z</dcterms:modified>
</cp:coreProperties>
</file>